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s Name]</w:t>
      </w:r>
      <w:r>
        <w:br/>
      </w:r>
      <w:r>
        <w:t xml:space="preserve">[Company Name]</w:t>
      </w:r>
      <w:r>
        <w:br/>
      </w:r>
      <w:r>
        <w:t xml:space="preserve">[Company Address</w:t>
      </w:r>
      <w:r>
        <w:br/>
      </w:r>
      <w:r>
        <w:t xml:space="preserve">City, Postcode]</w:t>
      </w:r>
    </w:p>
    <w:p>
      <w:pPr>
        <w:pStyle w:val="BodyText"/>
      </w:pPr>
      <w:r>
        <w:t xml:space="preserve">Dear [Hiring Manager's Name],</w:t>
      </w:r>
    </w:p>
    <w:p>
      <w:pPr>
        <w:pStyle w:val="BodyText"/>
      </w:pPr>
      <w:r>
        <w:t xml:space="preserve">As an experienced and passionate Aerospace Engineer with a strong foundation in cutting-edge aeronautical technologies and systems design, I am excited to apply for the Aerospace Engineer position at your esteemed organization in the United Kingdom London. The opportunity to contribute to the vibrant aerospace industry in London, a global hub for innovation and engineering excellence, aligns perfectly with my professional aspirations and technical expertise. With over [X years] of experience in aerospace engineering, I have consistently demonstrated a commitment to advancing aviation and space technologies while adhering to the highest standards of safety, efficiency, and sustainability.</w:t>
      </w:r>
    </w:p>
    <w:p>
      <w:pPr>
        <w:pStyle w:val="BodyText"/>
      </w:pPr>
      <w:r>
        <w:t xml:space="preserve">The aerospace sector in the United Kingdom London is at the forefront of global advancements in aircraft design, propulsion systems, and sustainable aviation solutions. As a professional deeply committed to this field, I have dedicated my career to addressing complex engineering challenges that drive progress in both commercial and defense sectors. My background includes [specific experience: e.g., "designing next-generation aircraft components," "optimizing aerodynamic performance," or "developing advanced materials for aerospace applications"], all of which have equipped me with the technical acumen and problem-solving skills necessary to thrive in a dynamic environment like London’s aerospace industry.</w:t>
      </w:r>
    </w:p>
    <w:bookmarkStart w:id="20" w:name="professional-background-and-expertise"/>
    <w:p>
      <w:pPr>
        <w:pStyle w:val="Heading2"/>
      </w:pPr>
      <w:r>
        <w:t xml:space="preserve">Professional Background and Expertise</w:t>
      </w:r>
    </w:p>
    <w:p>
      <w:pPr>
        <w:pStyle w:val="FirstParagraph"/>
      </w:pPr>
      <w:r>
        <w:t xml:space="preserve">Throughout my career, I have focused on [specific areas: e.g., "aerodynamics," "propulsion systems," "avionics," or "structural analysis"], which are critical to the success of modern aerospace projects. My work at [Previous Company/Organization] involved [describe key responsibilities: e.g., "leading a team to develop lightweight composite materials for aircraft fuselages" or "collaborating with cross-functional teams to integrate cutting-edge avionics systems into commercial aircraft"]. These experiences not only honed my technical skills but also strengthened my ability to work within multidisciplinary teams and meet stringent project deadlines.</w:t>
      </w:r>
    </w:p>
    <w:p>
      <w:pPr>
        <w:pStyle w:val="BodyText"/>
      </w:pPr>
      <w:r>
        <w:t xml:space="preserve">One of the highlights of my career was [mention a significant project or achievement: e.g., "contributing to the design of a fuel-efficient jet engine that reduced emissions by 15%"]—a project that underscored my ability to balance innovation with practicality. This work was recognized by [industry awards, publications, or partnerships], further reinforcing my dedication to excellence in aerospace engineering.</w:t>
      </w:r>
    </w:p>
    <w:bookmarkEnd w:id="20"/>
    <w:bookmarkStart w:id="21" w:name="technical-expertise-and-tools"/>
    <w:p>
      <w:pPr>
        <w:pStyle w:val="Heading2"/>
      </w:pPr>
      <w:r>
        <w:t xml:space="preserve">Technical Expertise and Tools</w:t>
      </w:r>
    </w:p>
    <w:p>
      <w:pPr>
        <w:pStyle w:val="FirstParagraph"/>
      </w:pPr>
      <w:r>
        <w:t xml:space="preserve">My technical proficiency spans a wide range of tools and methodologies essential to aerospace engineering. I am well-versed in [list software/tools: e.g., "CATIA," "ANSYS," "SolidWorks," or "MATLAB/Simulink"] for 3D modeling, finite element analysis, and system simulation. Additionally, I have a strong understanding of [specific standards/regulations: e.g., "EASA certification processes" or "FAA airworthiness requirements"], which is crucial for ensuring compliance with the rigorous safety and performance standards prevalent in the United Kingdom London aerospace sector.</w:t>
      </w:r>
    </w:p>
    <w:p>
      <w:pPr>
        <w:pStyle w:val="BodyText"/>
      </w:pPr>
      <w:r>
        <w:t xml:space="preserve">My expertise also extends to [mention other relevant skills: e.g., "CFD (Computational Fluid Dynamics) simulations," "flight dynamics," or "systems engineering practices"]. These skills have allowed me to tackle challenges such as [examples: e.g., "reducing drag in high-speed aircraft" or "enhancing the durability of turbine blades under extreme conditions"], all while maintaining a focus on cost-effectiveness and sustainability—a priority for the aerospace industry in London.</w:t>
      </w:r>
    </w:p>
    <w:bookmarkEnd w:id="21"/>
    <w:bookmarkStart w:id="22" w:name="X3ceed225d7de4b437583156ac60929bd787c555"/>
    <w:p>
      <w:pPr>
        <w:pStyle w:val="Heading2"/>
      </w:pPr>
      <w:r>
        <w:t xml:space="preserve">Projects and Experience in United Kingdom London</w:t>
      </w:r>
    </w:p>
    <w:p>
      <w:pPr>
        <w:pStyle w:val="FirstParagraph"/>
      </w:pPr>
      <w:r>
        <w:t xml:space="preserve">Having worked with several organizations across the United Kingdom, I have developed a deep appreciation for the unique opportunities and challenges present in London’s aerospace ecosystem. For instance, my collaboration with [Company/Project Name] on [specific project: e.g., "a hybrid-electric aircraft prototype"] allowed me to contribute to groundbreaking research that aligns with the UK’s commitment to decarbonizing air travel. This experience not only expanded my technical knowledge but also reinforced my ability to operate effectively in a fast-paced, innovation-driven environment.</w:t>
      </w:r>
    </w:p>
    <w:p>
      <w:pPr>
        <w:pStyle w:val="BodyText"/>
      </w:pPr>
      <w:r>
        <w:t xml:space="preserve">Moreover, I have actively engaged with the local aerospace community through [mention events, networks, or initiatives: e.g., "participating in industry conferences organized by the Royal Aeronautical Society" or "volunteering for STEM outreach programs in London schools"]. These interactions have deepened my understanding of the region’s engineering landscape and its evolving needs.</w:t>
      </w:r>
    </w:p>
    <w:bookmarkEnd w:id="22"/>
    <w:bookmarkStart w:id="23" w:name="why-this-company"/>
    <w:p>
      <w:pPr>
        <w:pStyle w:val="Heading2"/>
      </w:pPr>
      <w:r>
        <w:t xml:space="preserve">Why This Company?</w:t>
      </w:r>
    </w:p>
    <w:p>
      <w:pPr>
        <w:pStyle w:val="FirstParagraph"/>
      </w:pPr>
      <w:r>
        <w:t xml:space="preserve">I am particularly drawn to your organization because of [specific reasons: e.g., "your reputation for innovation in sustainable aviation technologies," "your commitment to advancing space exploration," or "the opportunity to work on high-impact projects in London"]. Your dedication to [mention a specific value or initiative: e.g., "carbon-neutral flight solutions" or "collaborative R&amp;D partnerships"] resonates with my own professional values and long-term goals. I am eager to contribute my technical expertise, creative problem-solving abilities, and passion for aerospace engineering to support your mission of excellence.</w:t>
      </w:r>
    </w:p>
    <w:p>
      <w:pPr>
        <w:pStyle w:val="BodyText"/>
      </w:pPr>
      <w:r>
        <w:t xml:space="preserve">Furthermore, the United Kingdom London’s status as a global leader in aerospace innovation makes it an ideal location for advancing the next generation of aviation technologies. I am excited about the prospect of working alongside some of the brightest minds in the field and contributing to projects that will shape the future of flight.</w:t>
      </w:r>
    </w:p>
    <w:bookmarkEnd w:id="23"/>
    <w:bookmarkStart w:id="24" w:name="conclusion"/>
    <w:p>
      <w:pPr>
        <w:pStyle w:val="Heading2"/>
      </w:pPr>
      <w:r>
        <w:t xml:space="preserve">Conclusion</w:t>
      </w:r>
    </w:p>
    <w:p>
      <w:pPr>
        <w:pStyle w:val="FirstParagraph"/>
      </w:pPr>
      <w:r>
        <w:t xml:space="preserve">In conclusion, I am confident that my technical expertise, hands-on experience, and dedication to aerospace engineering make me a strong candidate for this position. I would be thrilled to bring my skills and enthusiasm to your team in the United Kingdom London and contribute to the continued success of your organization. Thank you for considering my application. I look forward to the opportunity to discuss how I can add value to your company.</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cp:keywords/>
  <dcterms:created xsi:type="dcterms:W3CDTF">2026-07-24T06:08:26Z</dcterms:created>
  <dcterms:modified xsi:type="dcterms:W3CDTF">2026-07-24T06:08:26Z</dcterms:modified>
</cp:coreProperties>
</file>

<file path=docProps/custom.xml><?xml version="1.0" encoding="utf-8"?>
<Properties xmlns="http://schemas.openxmlformats.org/officeDocument/2006/custom-properties" xmlns:vt="http://schemas.openxmlformats.org/officeDocument/2006/docPropsVTypes"/>
</file>